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Dear Hiring Manager,</w:t>
      </w:r>
    </w:p>
    <w:p>
      <w:pPr>
        <w:pStyle w:val="BodyText"/>
      </w:pPr>
      <w:r>
        <w:t xml:space="preserve">I am writing to express my enthusiastic interest in the Human Resources Manager position at your esteemed organization in Uganda Kampala. With a robust background in human resources and a deep understanding of the dynamic business landscape in Uganda, I am confident that my expertise aligns with the goals of your company. As a professional dedicated to fostering workplace excellence and employee development, I am eager to contribute to the growth and success of your team while leveraging my experience in managing HR functions tailored to the unique cultural and economic context of Kampala.</w:t>
      </w:r>
    </w:p>
    <w:p>
      <w:pPr>
        <w:pStyle w:val="BodyText"/>
      </w:pPr>
      <w:r>
        <w:t xml:space="preserve">As a Human Resources Manager, my career has been driven by a commitment to building inclusive, productive, and ethically sound workplaces. Over the past decade, I have honed my skills in talent acquisition, employee relations, training development, and compliance with labor laws—essential components for any HR leader in Uganda Kampala. My experience spans diverse industries such as technology, healthcare, and manufacturing, where I have consistently demonstrated the ability to align HR strategies with organizational objectives while navigating the challenges of a rapidly evolving market.</w:t>
      </w:r>
    </w:p>
    <w:p>
      <w:pPr>
        <w:pStyle w:val="BodyText"/>
      </w:pPr>
      <w:r>
        <w:t xml:space="preserve">One of my key strengths lies in my ability to adapt HR practices to local contexts. In Uganda Kampala, where cultural diversity and community-centric values play a significant role in workplace dynamics, I have developed programs that prioritize employee engagement and retention. For instance, while working with a multinational corporation based in Kampala, I designed a mentorship initiative that connected junior staff with senior leaders from various cultural backgrounds. This not only improved internal communication but also enhanced the organization’s reputation as an employer of choice in the region. Such initiatives reflect my belief that effective HR management is not just about processes but about fostering a sense of belonging and purpose among employees.</w:t>
      </w:r>
    </w:p>
    <w:p>
      <w:pPr>
        <w:pStyle w:val="BodyText"/>
      </w:pPr>
      <w:r>
        <w:t xml:space="preserve">Additionally, my expertise in recruitment and talent development has been instrumental in addressing skill gaps within organizations. In Uganda Kampala, where the demand for skilled labor often outpaces supply, I have implemented targeted strategies to identify and nurture local talent. By partnering with vocational training institutions and leveraging community networks, I have successfully recruited individuals who not only meet the technical requirements of their roles but also align with the company’s values. This approach has resulted in a 30% reduction in employee turnover at previous organizations, underscoring my ability to create sustainable HR solutions.</w:t>
      </w:r>
    </w:p>
    <w:p>
      <w:pPr>
        <w:pStyle w:val="BodyText"/>
      </w:pPr>
      <w:r>
        <w:t xml:space="preserve">Another critical area where I excel is in ensuring compliance with Ugandan labor laws and regulations. As the HR Manager for a mid-sized enterprise in Kampala, I spearheaded the development of a comprehensive HR policy framework that adhered to national guidelines while promoting fairness and transparency. This included updating employee contracts, implementing health and safety protocols, and establishing clear procedures for conflict resolution. My proactive approach to compliance has not only minimized legal risks but also contributed to a culture of trust and accountability within the organization.</w:t>
      </w:r>
    </w:p>
    <w:p>
      <w:pPr>
        <w:pStyle w:val="BodyText"/>
      </w:pPr>
      <w:r>
        <w:t xml:space="preserve">Furthermore, my leadership style emphasizes collaboration and continuous improvement. In Uganda Kampala’s competitive business environment, I have consistently prioritized employee feedback as a tool for innovation. For example, I introduced regular town hall meetings where staff could voice concerns and suggest ideas for process improvements. This initiative not only boosted morale but also led to the implementation of cost-saving measures that benefited both employees and the organization. Such experiences have reinforced my belief that a Human Resources Manager must act as a bridge between management and employees, ensuring that both parties’ needs are met.</w:t>
      </w:r>
    </w:p>
    <w:p>
      <w:pPr>
        <w:pStyle w:val="BodyText"/>
      </w:pPr>
      <w:r>
        <w:t xml:space="preserve">What sets me apart is my passion for creating inclusive workplaces. In Uganda Kampala, where gender equality and diversity initiatives are gaining momentum, I have been actively involved in promoting equal opportunities for all employees. Through workshops on unconscious bias and flexible work arrangements, I have helped organizations attract and retain a diverse workforce. My goal has always been to ensure that every individual feels valued and empowered to contribute their best work.</w:t>
      </w:r>
    </w:p>
    <w:p>
      <w:pPr>
        <w:pStyle w:val="BodyText"/>
      </w:pPr>
      <w:r>
        <w:t xml:space="preserve">As the Human Resources Manager for your organization, I am eager to bring my expertise in talent management, compliance, and employee engagement to support your mission. Kampala’s unique blend of tradition and modernity presents exciting opportunities for innovation in HR practices. I am particularly interested in exploring ways to enhance workplace wellness programs and professional development opportunities that resonate with the local culture while keeping pace with global standards.</w:t>
      </w:r>
    </w:p>
    <w:p>
      <w:pPr>
        <w:pStyle w:val="BodyText"/>
      </w:pPr>
      <w:r>
        <w:t xml:space="preserve">Thank you for considering my application. I would welcome the opportunity to discuss how my background, skills, and vision align with your organization’s needs. Please feel free to contact me at [Your Phone Number] or [Your Email Address] at your earliest convenience. I look forward to the possibility of contributing to the continued success of your team in Uganda Kampala.</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5:40Z</dcterms:created>
  <dcterms:modified xsi:type="dcterms:W3CDTF">2026-07-21T06:05:40Z</dcterms:modified>
</cp:coreProperties>
</file>

<file path=docProps/custom.xml><?xml version="1.0" encoding="utf-8"?>
<Properties xmlns="http://schemas.openxmlformats.org/officeDocument/2006/custom-properties" xmlns:vt="http://schemas.openxmlformats.org/officeDocument/2006/docPropsVTypes"/>
</file>